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15D25E" w14:textId="0E4FABC4" w:rsidR="00C310D7" w:rsidRDefault="00417E37">
      <w:r>
        <w:t xml:space="preserve"> Emerson Elementary Georgia Milestone </w:t>
      </w:r>
      <w:r w:rsidR="0024123E">
        <w:t>ELA</w:t>
      </w:r>
      <w:r>
        <w:t xml:space="preserve"> Achievement Data</w:t>
      </w:r>
    </w:p>
    <w:p w14:paraId="217D35BA" w14:textId="71D1D769" w:rsidR="0024123E" w:rsidRDefault="0024123E">
      <w:r>
        <w:t> </w:t>
      </w:r>
      <w:bookmarkStart w:id="0" w:name="_GoBack"/>
      <w:r w:rsidR="00282187" w:rsidRPr="00282187">
        <w:drawing>
          <wp:inline distT="0" distB="0" distL="0" distR="0" wp14:anchorId="1A41DDA5" wp14:editId="57C6FD5E">
            <wp:extent cx="9369778" cy="527050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9383780" cy="5278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24123E" w:rsidSect="00417E37">
      <w:pgSz w:w="15840" w:h="12240" w:orient="landscape"/>
      <w:pgMar w:top="432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tDA1NzQxtzQxtjRR0lEKTi0uzszPAykwrAUAUJXoZiwAAAA="/>
  </w:docVars>
  <w:rsids>
    <w:rsidRoot w:val="00417E37"/>
    <w:rsid w:val="00204568"/>
    <w:rsid w:val="0024123E"/>
    <w:rsid w:val="00282187"/>
    <w:rsid w:val="00417E37"/>
    <w:rsid w:val="00640AD2"/>
    <w:rsid w:val="009C2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DB728"/>
  <w15:chartTrackingRefBased/>
  <w15:docId w15:val="{6255C075-C81F-4E6D-AA81-08B08BF98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17E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7E3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</Words>
  <Characters>53</Characters>
  <Application>Microsoft Office Word</Application>
  <DocSecurity>0</DocSecurity>
  <Lines>1</Lines>
  <Paragraphs>1</Paragraphs>
  <ScaleCrop>false</ScaleCrop>
  <Company/>
  <LinksUpToDate>false</LinksUpToDate>
  <CharactersWithSpaces>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lkey, Tracy</dc:creator>
  <cp:keywords/>
  <dc:description/>
  <cp:lastModifiedBy>Mulkey, Tracy</cp:lastModifiedBy>
  <cp:revision>2</cp:revision>
  <dcterms:created xsi:type="dcterms:W3CDTF">2021-06-28T15:25:00Z</dcterms:created>
  <dcterms:modified xsi:type="dcterms:W3CDTF">2021-06-28T15:25:00Z</dcterms:modified>
</cp:coreProperties>
</file>